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87F018F" w14:textId="77777777" w:rsidR="00D0412E" w:rsidRPr="00E3469E" w:rsidRDefault="00E3469E" w:rsidP="00E3469E">
      <w:pPr>
        <w:jc w:val="center"/>
        <w:rPr>
          <w:sz w:val="40"/>
          <w:szCs w:val="40"/>
        </w:rPr>
      </w:pPr>
      <w:r>
        <w:rPr>
          <w:sz w:val="40"/>
          <w:szCs w:val="40"/>
        </w:rPr>
        <w:t>The Greater Need</w:t>
      </w:r>
    </w:p>
    <w:p w14:paraId="2B6BA22B" w14:textId="77777777" w:rsidR="00E3469E" w:rsidRDefault="00E3469E" w:rsidP="00E3469E">
      <w:pPr>
        <w:jc w:val="center"/>
      </w:pPr>
      <w:r>
        <w:t>Luke 5:24b-26</w:t>
      </w:r>
    </w:p>
    <w:p w14:paraId="5B390F94" w14:textId="77777777" w:rsidR="00E3469E" w:rsidRDefault="00E3469E"/>
    <w:p w14:paraId="3717974E" w14:textId="77777777" w:rsidR="00E3469E" w:rsidRDefault="00E3469E">
      <w:r>
        <w:t>Series of messages titled the 5 Love Languages</w:t>
      </w:r>
    </w:p>
    <w:p w14:paraId="1F144C73" w14:textId="77777777" w:rsidR="00E3469E" w:rsidRDefault="00E3469E"/>
    <w:p w14:paraId="68C5ABB2" w14:textId="77777777" w:rsidR="00E3469E" w:rsidRDefault="00E3469E">
      <w:r>
        <w:tab/>
        <w:t>-Week one _________________</w:t>
      </w:r>
    </w:p>
    <w:p w14:paraId="0258B64B" w14:textId="77777777" w:rsidR="00E3469E" w:rsidRDefault="00E3469E"/>
    <w:p w14:paraId="2055FA92" w14:textId="77777777" w:rsidR="00E3469E" w:rsidRDefault="00E3469E">
      <w:r>
        <w:tab/>
        <w:t>-Week two _________________</w:t>
      </w:r>
    </w:p>
    <w:p w14:paraId="1D7A63AC" w14:textId="77777777" w:rsidR="00E3469E" w:rsidRDefault="00E3469E"/>
    <w:p w14:paraId="7B4E838A" w14:textId="77777777" w:rsidR="00E3469E" w:rsidRDefault="00E3469E">
      <w:r>
        <w:tab/>
        <w:t>-The love language this week Act of _______________</w:t>
      </w:r>
    </w:p>
    <w:p w14:paraId="0E193EF8" w14:textId="77777777" w:rsidR="00E3469E" w:rsidRDefault="00E3469E"/>
    <w:p w14:paraId="7991710E" w14:textId="77777777" w:rsidR="00E3469E" w:rsidRDefault="00E3469E"/>
    <w:p w14:paraId="5BAB126E" w14:textId="77777777" w:rsidR="00E3469E" w:rsidRDefault="00E3469E">
      <w:r>
        <w:t>The facts about acts of service</w:t>
      </w:r>
    </w:p>
    <w:p w14:paraId="4CEEF8FA" w14:textId="77777777" w:rsidR="00E3469E" w:rsidRDefault="00E3469E"/>
    <w:p w14:paraId="06D261B2" w14:textId="77777777" w:rsidR="00E3469E" w:rsidRDefault="00E3469E" w:rsidP="00E3469E">
      <w:pPr>
        <w:pStyle w:val="ListParagraph"/>
        <w:numPr>
          <w:ilvl w:val="0"/>
          <w:numId w:val="1"/>
        </w:numPr>
      </w:pPr>
      <w:r>
        <w:t>Must exercise _____________________</w:t>
      </w:r>
    </w:p>
    <w:p w14:paraId="4FFA9918" w14:textId="77777777" w:rsidR="00E3469E" w:rsidRDefault="00E3469E" w:rsidP="00E3469E"/>
    <w:p w14:paraId="5BD006BB" w14:textId="77777777" w:rsidR="00E3469E" w:rsidRDefault="00E3469E" w:rsidP="00E3469E"/>
    <w:p w14:paraId="569F2C0B" w14:textId="77777777" w:rsidR="00E3469E" w:rsidRDefault="00E3469E" w:rsidP="00E3469E">
      <w:pPr>
        <w:pStyle w:val="ListParagraph"/>
        <w:numPr>
          <w:ilvl w:val="0"/>
          <w:numId w:val="1"/>
        </w:numPr>
      </w:pPr>
      <w:r>
        <w:t>In response to _____________, not demands</w:t>
      </w:r>
    </w:p>
    <w:p w14:paraId="3369825B" w14:textId="77777777" w:rsidR="00E3469E" w:rsidRDefault="00E3469E" w:rsidP="00E3469E"/>
    <w:p w14:paraId="71BAA729" w14:textId="77777777" w:rsidR="00E3469E" w:rsidRDefault="00E3469E" w:rsidP="00E3469E"/>
    <w:p w14:paraId="20ABC263" w14:textId="77777777" w:rsidR="00E3469E" w:rsidRDefault="00E3469E" w:rsidP="00E3469E">
      <w:pPr>
        <w:pStyle w:val="ListParagraph"/>
        <w:numPr>
          <w:ilvl w:val="0"/>
          <w:numId w:val="1"/>
        </w:numPr>
      </w:pPr>
      <w:r>
        <w:t>Must come from a _________________ heart</w:t>
      </w:r>
    </w:p>
    <w:p w14:paraId="784D186B" w14:textId="77777777" w:rsidR="00E3469E" w:rsidRDefault="00E3469E" w:rsidP="00E3469E"/>
    <w:p w14:paraId="40AEB383" w14:textId="77777777" w:rsidR="00E3469E" w:rsidRDefault="00E3469E" w:rsidP="00E3469E"/>
    <w:p w14:paraId="09297F23" w14:textId="77777777" w:rsidR="00E3469E" w:rsidRDefault="00E3469E" w:rsidP="00E3469E">
      <w:r>
        <w:t>An example of Acts of Service from Luke 5</w:t>
      </w:r>
    </w:p>
    <w:p w14:paraId="17FF0D53" w14:textId="77777777" w:rsidR="00E3469E" w:rsidRDefault="00E3469E" w:rsidP="00E3469E"/>
    <w:p w14:paraId="2EAEF80E" w14:textId="24861111" w:rsidR="00E3469E" w:rsidRDefault="00E3469E" w:rsidP="00E3469E">
      <w:r>
        <w:t>-The situation of the paralyzed man</w:t>
      </w:r>
      <w:r w:rsidR="00B55C9D">
        <w:t xml:space="preserve"> was</w:t>
      </w:r>
      <w:r>
        <w:t>…</w:t>
      </w:r>
    </w:p>
    <w:p w14:paraId="096EEED5" w14:textId="77777777" w:rsidR="00E3469E" w:rsidRDefault="00E3469E" w:rsidP="00E3469E">
      <w:r>
        <w:tab/>
        <w:t>-Hopeless</w:t>
      </w:r>
    </w:p>
    <w:p w14:paraId="7FCD0843" w14:textId="77777777" w:rsidR="00E3469E" w:rsidRDefault="00E3469E" w:rsidP="00E3469E"/>
    <w:p w14:paraId="77C2FCF4" w14:textId="77777777" w:rsidR="00E3469E" w:rsidRDefault="00E3469E" w:rsidP="00E3469E">
      <w:r>
        <w:tab/>
        <w:t>-___________________</w:t>
      </w:r>
    </w:p>
    <w:p w14:paraId="0E6F1E58" w14:textId="77777777" w:rsidR="00E3469E" w:rsidRDefault="00E3469E" w:rsidP="00E3469E"/>
    <w:p w14:paraId="57EBD9A1" w14:textId="77777777" w:rsidR="00E3469E" w:rsidRDefault="00E3469E" w:rsidP="00E3469E">
      <w:r>
        <w:tab/>
        <w:t>-Pain and _____________</w:t>
      </w:r>
    </w:p>
    <w:p w14:paraId="0E08D028" w14:textId="77777777" w:rsidR="00E3469E" w:rsidRDefault="00E3469E" w:rsidP="00E3469E"/>
    <w:p w14:paraId="032639C5" w14:textId="77777777" w:rsidR="00E3469E" w:rsidRDefault="00E3469E" w:rsidP="00E3469E">
      <w:r>
        <w:t>-Aren’t you thankful for friends!</w:t>
      </w:r>
    </w:p>
    <w:p w14:paraId="6C82E69F" w14:textId="77777777" w:rsidR="00E3469E" w:rsidRDefault="00E3469E" w:rsidP="00E3469E"/>
    <w:p w14:paraId="74D65A78" w14:textId="77777777" w:rsidR="00E3469E" w:rsidRDefault="00E3469E" w:rsidP="00E3469E"/>
    <w:p w14:paraId="5E59B656" w14:textId="77777777" w:rsidR="00E3469E" w:rsidRDefault="00E3469E" w:rsidP="00E3469E"/>
    <w:p w14:paraId="32B4EE1D" w14:textId="77777777" w:rsidR="00E3469E" w:rsidRDefault="00E3469E" w:rsidP="00E3469E">
      <w:r>
        <w:t>-Jesus saw the greater need</w:t>
      </w:r>
    </w:p>
    <w:p w14:paraId="621FA573" w14:textId="77777777" w:rsidR="00E3469E" w:rsidRDefault="00E3469E" w:rsidP="00E3469E"/>
    <w:p w14:paraId="731B2196" w14:textId="77777777" w:rsidR="00E3469E" w:rsidRDefault="00E3469E" w:rsidP="00E3469E"/>
    <w:p w14:paraId="72E47E83" w14:textId="77777777" w:rsidR="00E3469E" w:rsidRDefault="00E3469E" w:rsidP="00E3469E"/>
    <w:p w14:paraId="42D64DB8" w14:textId="77777777" w:rsidR="00E3469E" w:rsidRDefault="00E3469E" w:rsidP="00E3469E">
      <w:bookmarkStart w:id="0" w:name="_GoBack"/>
      <w:r>
        <w:rPr>
          <w:rStyle w:val="woj"/>
        </w:rPr>
        <w:t>“I tell you, get up, take your mat and go home.”</w:t>
      </w:r>
      <w:r>
        <w:t xml:space="preserve"> </w:t>
      </w:r>
      <w:r>
        <w:rPr>
          <w:rStyle w:val="text"/>
          <w:vertAlign w:val="superscript"/>
        </w:rPr>
        <w:t>25 </w:t>
      </w:r>
      <w:r>
        <w:rPr>
          <w:rStyle w:val="text"/>
        </w:rPr>
        <w:t>Immediately he stood up in front of them, took what he had been lying on and went home praising God.</w:t>
      </w:r>
      <w:r>
        <w:t xml:space="preserve"> </w:t>
      </w:r>
      <w:r>
        <w:rPr>
          <w:rStyle w:val="text"/>
          <w:vertAlign w:val="superscript"/>
        </w:rPr>
        <w:t>26 </w:t>
      </w:r>
      <w:r>
        <w:rPr>
          <w:rStyle w:val="text"/>
        </w:rPr>
        <w:t>Everyone was amazed and gave praise to God. They were filled with awe and said, “We have seen remarkable things today.”  Luke 5:24b-26</w:t>
      </w:r>
    </w:p>
    <w:bookmarkEnd w:id="0"/>
    <w:p w14:paraId="32705580" w14:textId="77777777" w:rsidR="00E3469E" w:rsidRDefault="00E3469E" w:rsidP="00E3469E"/>
    <w:sectPr w:rsidR="00E3469E" w:rsidSect="00E3469E">
      <w:pgSz w:w="15840" w:h="12240" w:orient="landscape"/>
      <w:pgMar w:top="720" w:right="720" w:bottom="720" w:left="720" w:header="720" w:footer="720" w:gutter="0"/>
      <w:cols w:num="2" w:space="1152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EF2CED"/>
    <w:multiLevelType w:val="hybridMultilevel"/>
    <w:tmpl w:val="FC6E8CA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5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1MzYyNzC2MLcwsrBQ0lEKTi0uzszPAykwrAUAuJE2ziwAAAA="/>
  </w:docVars>
  <w:rsids>
    <w:rsidRoot w:val="00E3469E"/>
    <w:rsid w:val="0051358B"/>
    <w:rsid w:val="00872F7C"/>
    <w:rsid w:val="009B5F54"/>
    <w:rsid w:val="00B55C9D"/>
    <w:rsid w:val="00B746F9"/>
    <w:rsid w:val="00D0412E"/>
    <w:rsid w:val="00E346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2BA09B"/>
  <w15:chartTrackingRefBased/>
  <w15:docId w15:val="{DA1E5696-05FA-4327-B774-B561DCD214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3469E"/>
    <w:pPr>
      <w:ind w:left="720"/>
      <w:contextualSpacing/>
    </w:pPr>
  </w:style>
  <w:style w:type="character" w:customStyle="1" w:styleId="text">
    <w:name w:val="text"/>
    <w:basedOn w:val="DefaultParagraphFont"/>
    <w:rsid w:val="00E3469E"/>
  </w:style>
  <w:style w:type="character" w:customStyle="1" w:styleId="woj">
    <w:name w:val="woj"/>
    <w:basedOn w:val="DefaultParagraphFont"/>
    <w:rsid w:val="00E346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28</Words>
  <Characters>7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 Seal</dc:creator>
  <cp:keywords/>
  <dc:description/>
  <cp:lastModifiedBy>Bob Seal</cp:lastModifiedBy>
  <cp:revision>2</cp:revision>
  <dcterms:created xsi:type="dcterms:W3CDTF">2017-05-06T16:54:00Z</dcterms:created>
  <dcterms:modified xsi:type="dcterms:W3CDTF">2017-05-06T17:22:00Z</dcterms:modified>
</cp:coreProperties>
</file>